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9f57352bfd13bdb7311d63786931d381c71d5c"/>
    <w:p>
      <w:pPr>
        <w:pStyle w:val="Heading1"/>
      </w:pPr>
      <w:r>
        <w:t xml:space="preserve">Lesson 14: Compare with Addition and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addition and subtraction equations to a story problem.</w:t>
      </w:r>
    </w:p>
    <w:p>
      <w:pPr>
        <w:numPr>
          <w:ilvl w:val="0"/>
          <w:numId w:val="1001"/>
        </w:numPr>
        <w:pStyle w:val="Compact"/>
      </w:pPr>
      <w:r>
        <w:t xml:space="preserve">Solve Compare, Difference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match them to addition and subtraction equations.</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 and match addition and subtraction equations to the problems.</w:t>
      </w:r>
    </w:p>
    <w:p>
      <w:pPr>
        <w:pStyle w:val="BodyText"/>
      </w:pPr>
      <w:r>
        <w:t xml:space="preserve">In previous lessons, students solved Compare problems and wrote equations to match. They considered counting on and counting back to find the difference. This lesson builds on previous work done in this unit by asking students to find two equations that match a story problem and describe how each equation relates to the story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 representation matches the story. </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0Z</dcterms:created>
  <dcterms:modified xsi:type="dcterms:W3CDTF">2022-12-14T1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4pXK7MzPHiXv3gXWAOTXFNygsKtIx2e5TMloPVowaxqmwFwkQ0rCe6Xv4MBCIlSKWzjR4+0W3+Hinm99qgWw==</vt:lpwstr>
  </property>
</Properties>
</file>